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6CB58D5E" w:rsidR="00E15F6A" w:rsidRDefault="00E15F6A" w:rsidP="00813827">
      <w:pPr>
        <w:jc w:val="both"/>
      </w:pPr>
    </w:p>
    <w:p w14:paraId="5F95A0F5" w14:textId="77777777" w:rsidR="00E7224C" w:rsidRPr="00E7224C" w:rsidRDefault="00E7224C" w:rsidP="00E7224C">
      <w:pPr>
        <w:jc w:val="both"/>
      </w:pPr>
      <w:r w:rsidRPr="00E7224C">
        <w:t>Liu et al. introduced a weighted K-nearest neighbor (KNN) algorithm [9]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0A4CB890" w14:textId="77777777" w:rsidR="00E7224C" w:rsidRPr="00E7224C" w:rsidRDefault="00E7224C" w:rsidP="00E7224C">
      <w:pPr>
        <w:jc w:val="both"/>
      </w:pPr>
    </w:p>
    <w:p w14:paraId="0BFD373A" w14:textId="1350235D" w:rsidR="00E7224C" w:rsidRDefault="00E7224C" w:rsidP="00E7224C">
      <w:pPr>
        <w:jc w:val="both"/>
      </w:pPr>
      <w:r w:rsidRPr="00E7224C">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5D3A6E89" w14:textId="4C85EC6E" w:rsidR="00E7224C" w:rsidRDefault="00E7224C" w:rsidP="00E7224C">
      <w:pPr>
        <w:jc w:val="both"/>
      </w:pPr>
      <w:r w:rsidRPr="00E7224C">
        <w:t>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10]</w:t>
      </w:r>
    </w:p>
    <w:p w14:paraId="48CC1BEA" w14:textId="5957C5AF" w:rsidR="00E7224C" w:rsidRDefault="00E7224C" w:rsidP="00E7224C">
      <w:pPr>
        <w:jc w:val="both"/>
      </w:pPr>
    </w:p>
    <w:p w14:paraId="354707FA" w14:textId="5C376B44" w:rsidR="00E7224C" w:rsidRDefault="00E7224C" w:rsidP="00E7224C">
      <w:pPr>
        <w:jc w:val="both"/>
      </w:pPr>
      <w:r w:rsidRPr="00E7224C">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551AF7ED" w14:textId="06A63257" w:rsidR="00440BF1" w:rsidRDefault="00440BF1" w:rsidP="00E7224C">
      <w:pPr>
        <w:jc w:val="both"/>
      </w:pPr>
    </w:p>
    <w:p w14:paraId="00F58A40" w14:textId="77777777" w:rsidR="00440BF1" w:rsidRPr="00115157" w:rsidRDefault="00440BF1" w:rsidP="00440BF1">
      <w:pPr>
        <w:pStyle w:val="Heading1"/>
        <w:rPr>
          <w:b/>
        </w:rPr>
      </w:pPr>
      <w:r w:rsidRPr="00115157">
        <w:rPr>
          <w:b/>
        </w:rPr>
        <w:t>Theoretical Background</w:t>
      </w:r>
    </w:p>
    <w:p w14:paraId="66C56D06" w14:textId="77777777" w:rsidR="00440BF1" w:rsidRPr="00B11953" w:rsidRDefault="00440BF1" w:rsidP="00440BF1">
      <w:pPr>
        <w:jc w:val="both"/>
        <w:rPr>
          <w:bCs/>
          <w:iCs/>
        </w:rPr>
      </w:pPr>
      <w:r w:rsidRPr="00B11953">
        <w:rPr>
          <w:bCs/>
          <w:iCs/>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3EF46CBA" w14:textId="77777777" w:rsidR="00440BF1" w:rsidRPr="00B11953" w:rsidRDefault="00440BF1" w:rsidP="00440BF1">
      <w:pPr>
        <w:jc w:val="both"/>
        <w:rPr>
          <w:bCs/>
          <w:iCs/>
        </w:rPr>
      </w:pPr>
    </w:p>
    <w:p w14:paraId="41FBEFF1" w14:textId="77777777" w:rsidR="00440BF1" w:rsidRPr="00B11953" w:rsidRDefault="00440BF1" w:rsidP="00440BF1">
      <w:pPr>
        <w:jc w:val="both"/>
        <w:rPr>
          <w:b/>
          <w:bCs/>
          <w:iCs/>
        </w:rPr>
      </w:pPr>
      <w:r w:rsidRPr="00B11953">
        <w:rPr>
          <w:b/>
          <w:bCs/>
          <w:iCs/>
        </w:rPr>
        <w:t>1. Distance Metrics</w:t>
      </w:r>
    </w:p>
    <w:p w14:paraId="7930B841" w14:textId="77777777" w:rsidR="00440BF1" w:rsidRPr="00B11953" w:rsidRDefault="00440BF1" w:rsidP="00440BF1">
      <w:pPr>
        <w:jc w:val="both"/>
        <w:rPr>
          <w:bCs/>
          <w:iCs/>
        </w:rPr>
      </w:pPr>
      <w:r w:rsidRPr="00B11953">
        <w:rPr>
          <w:bCs/>
          <w:iCs/>
        </w:rPr>
        <w:t>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11]</w:t>
      </w:r>
    </w:p>
    <w:p w14:paraId="5D198F4C" w14:textId="77777777" w:rsidR="00440BF1" w:rsidRPr="00B11953" w:rsidRDefault="00440BF1" w:rsidP="00440BF1">
      <w:pPr>
        <w:jc w:val="both"/>
        <w:rPr>
          <w:bCs/>
          <w:iCs/>
        </w:rPr>
      </w:pPr>
    </w:p>
    <w:p w14:paraId="389B2FDA" w14:textId="3C660A53" w:rsidR="00440BF1" w:rsidRDefault="00440BF1" w:rsidP="00440BF1">
      <w:pPr>
        <w:jc w:val="both"/>
        <w:rPr>
          <w:bCs/>
          <w:i/>
          <w:iCs/>
        </w:rPr>
      </w:pPr>
      <w:r w:rsidRPr="002041DC">
        <w:rPr>
          <w:bCs/>
          <w:i/>
          <w:iCs/>
        </w:rPr>
        <w:t>Euclidean distance</w:t>
      </w:r>
      <w:bookmarkStart w:id="5" w:name="_GoBack"/>
      <w:bookmarkEnd w:id="5"/>
    </w:p>
    <w:p w14:paraId="31A6ED1E" w14:textId="77777777" w:rsidR="002041DC" w:rsidRPr="002041DC" w:rsidRDefault="002041DC" w:rsidP="00440BF1">
      <w:pPr>
        <w:jc w:val="both"/>
        <w:rPr>
          <w:bCs/>
          <w:i/>
          <w:iCs/>
        </w:rPr>
      </w:pPr>
    </w:p>
    <w:p w14:paraId="13DE1CF0" w14:textId="6F343FDE" w:rsidR="00B11953" w:rsidRDefault="00440BF1" w:rsidP="00E7224C">
      <w:pPr>
        <w:jc w:val="both"/>
        <w:rPr>
          <w:bCs/>
          <w:iCs/>
        </w:rPr>
      </w:pPr>
      <w:r w:rsidRPr="00B11953">
        <w:rPr>
          <w:bCs/>
          <w:iCs/>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4283266D" w14:textId="77777777" w:rsidR="002041DC" w:rsidRDefault="002041DC" w:rsidP="00E7224C">
      <w:pPr>
        <w:jc w:val="both"/>
        <w:rPr>
          <w:bCs/>
          <w:iCs/>
        </w:rPr>
      </w:pPr>
    </w:p>
    <w:p w14:paraId="1747B713" w14:textId="2E9041AC" w:rsidR="00E7224C" w:rsidRPr="002041DC" w:rsidRDefault="00B11953" w:rsidP="00E7224C">
      <w:pPr>
        <w:jc w:val="both"/>
        <w:rPr>
          <w:bCs/>
          <w:iCs/>
        </w:rPr>
      </w:pPr>
      <m:oMath>
        <m:r>
          <w:rPr>
            <w:rFonts w:ascii="Cambria Math" w:hAnsi="Cambria Math"/>
          </w:rPr>
          <m:t>d</m:t>
        </m:r>
        <m:d>
          <m:dPr>
            <m:ctrlPr>
              <w:rPr>
                <w:rFonts w:ascii="Cambria Math" w:hAnsi="Cambria Math"/>
                <w:i/>
              </w:rPr>
            </m:ctrlPr>
          </m:dPr>
          <m:e>
            <m:r>
              <w:rPr>
                <w:rFonts w:ascii="Cambria Math" w:hAnsi="Cambria Math"/>
              </w:rPr>
              <m:t>P</m:t>
            </m:r>
            <m:r>
              <w:rPr>
                <w:rFonts w:ascii="Cambria Math" w:hAnsi="Cambria Math"/>
              </w:rPr>
              <m:t>,</m:t>
            </m:r>
            <m:r>
              <w:rPr>
                <w:rFonts w:ascii="Cambria Math" w:hAnsi="Cambria Math"/>
              </w:rPr>
              <m:t>Q</m:t>
            </m:r>
          </m:e>
        </m: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w:r w:rsidR="007A76F0">
        <w:t xml:space="preserve">                                              (1)</w:t>
      </w:r>
      <w:r w:rsidR="007A76F0">
        <w:br/>
      </w:r>
      <w:r w:rsidR="002041DC">
        <w:t>Where:</w:t>
      </w:r>
    </w:p>
    <w:p w14:paraId="43D290A6" w14:textId="303778EE" w:rsidR="007A76F0" w:rsidRDefault="007A76F0" w:rsidP="00E7224C">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5B26FF14" w14:textId="6888DE25" w:rsidR="007A76F0" w:rsidRPr="00E7224C" w:rsidRDefault="007A76F0" w:rsidP="00E7224C">
      <w:pPr>
        <w:jc w:val="both"/>
      </w:pPr>
      <w:r>
        <w:t>Q</w:t>
      </w:r>
      <w:r>
        <w:t xml:space="preserve">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w:t>
      </w:r>
      <w:r>
        <w:t>represent the coordinates of point</w:t>
      </w:r>
      <w:r>
        <w:t xml:space="preserve"> Q</w:t>
      </w:r>
    </w:p>
    <w:p w14:paraId="04695EC3" w14:textId="727C0B15" w:rsidR="00E7224C" w:rsidRPr="007A76F0" w:rsidRDefault="007A76F0" w:rsidP="00E7224C">
      <w:pPr>
        <w:jc w:val="both"/>
        <w:rPr>
          <w:i/>
        </w:rPr>
      </w:pPr>
      <w:r>
        <w:rPr>
          <w:i/>
        </w:rPr>
        <w:t>n denotes the number of dimensions in the space</w:t>
      </w:r>
    </w:p>
    <w:p w14:paraId="64094B13" w14:textId="77777777" w:rsidR="00DC477F" w:rsidRDefault="00DC477F" w:rsidP="00DC477F">
      <w:bookmarkStart w:id="6" w:name="_Hlk98197882"/>
      <w:bookmarkEnd w:id="4"/>
    </w:p>
    <w:p w14:paraId="2661A935" w14:textId="77777777" w:rsidR="00DC477F" w:rsidRDefault="00DC477F" w:rsidP="00DC477F"/>
    <w:p w14:paraId="5642134B" w14:textId="77777777" w:rsidR="00DC477F" w:rsidRDefault="00DC477F" w:rsidP="00DC477F"/>
    <w:p w14:paraId="369812DA" w14:textId="77777777" w:rsidR="00DC477F" w:rsidRDefault="00DC477F" w:rsidP="00DC477F"/>
    <w:bookmarkEnd w:id="0"/>
    <w:bookmarkEnd w:id="6"/>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E225A" w14:textId="77777777" w:rsidR="00D45E0A" w:rsidRDefault="00D45E0A" w:rsidP="001A3B3D">
      <w:r>
        <w:separator/>
      </w:r>
    </w:p>
  </w:endnote>
  <w:endnote w:type="continuationSeparator" w:id="0">
    <w:p w14:paraId="267D7F3F" w14:textId="77777777" w:rsidR="00D45E0A" w:rsidRDefault="00D45E0A" w:rsidP="001A3B3D">
      <w:r>
        <w:continuationSeparator/>
      </w:r>
    </w:p>
  </w:endnote>
  <w:endnote w:type="continuationNotice" w:id="1">
    <w:p w14:paraId="5D5EDA38" w14:textId="77777777" w:rsidR="00D45E0A" w:rsidRDefault="00D45E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00D18" w14:textId="77777777" w:rsidR="00D45E0A" w:rsidRDefault="00D45E0A" w:rsidP="001A3B3D">
      <w:r>
        <w:separator/>
      </w:r>
    </w:p>
  </w:footnote>
  <w:footnote w:type="continuationSeparator" w:id="0">
    <w:p w14:paraId="53095AD5" w14:textId="77777777" w:rsidR="00D45E0A" w:rsidRDefault="00D45E0A" w:rsidP="001A3B3D">
      <w:r>
        <w:continuationSeparator/>
      </w:r>
    </w:p>
  </w:footnote>
  <w:footnote w:type="continuationNotice" w:id="1">
    <w:p w14:paraId="6068E51E" w14:textId="77777777" w:rsidR="00D45E0A" w:rsidRDefault="00D45E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041DC"/>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6C62"/>
    <w:rsid w:val="00306797"/>
    <w:rsid w:val="003102C1"/>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1935"/>
    <w:rsid w:val="007F1F99"/>
    <w:rsid w:val="007F768F"/>
    <w:rsid w:val="00802E1B"/>
    <w:rsid w:val="00803BD3"/>
    <w:rsid w:val="00803C40"/>
    <w:rsid w:val="0080791D"/>
    <w:rsid w:val="0081382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919A4"/>
    <w:rsid w:val="00C9502D"/>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45E0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A258F8-9961-4A4C-9546-9A1F7BC30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3</Pages>
  <Words>2142</Words>
  <Characters>12210</Characters>
  <Application>Microsoft Office Word</Application>
  <DocSecurity>0</DocSecurity>
  <Lines>101</Lines>
  <Paragraphs>28</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1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18</cp:revision>
  <cp:lastPrinted>2023-04-15T11:41:00Z</cp:lastPrinted>
  <dcterms:created xsi:type="dcterms:W3CDTF">2024-03-07T02:08:00Z</dcterms:created>
  <dcterms:modified xsi:type="dcterms:W3CDTF">2024-03-1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